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0026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1608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9772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58189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5295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55452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3988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64216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46262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35998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9826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72961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83221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4360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7586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3669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337933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44819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100875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20799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400671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59720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199520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883365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06674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ладислава Старикова</dc:creator>
  <dc:language>ru-RU</dc:language>
  <cp:keywords/>
  <dcterms:created xsi:type="dcterms:W3CDTF">2025-03-24T07:43:09Z</dcterms:created>
  <dcterms:modified xsi:type="dcterms:W3CDTF">2025-03-24T07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